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our manuscript for readers of Science of the Total Environment.</w:t>
      </w:r>
    </w:p>
    <w:p>
      <w:pPr>
        <w:pStyle w:val="BodyText"/>
      </w:pPr>
      <w:r>
        <w:t xml:space="preserve">In addition to making revisions that address points raised by the reviewers, we have also taken the opportunity to make minor improvements that we identified.</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 All other instances in the main text referring to R code (except in a few locations) have been changed. Also please note that the attached pdf that was included with the reviewer’s response did not include any markup comments. This is contrary to what the reviewer indicated.</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s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collected daily, so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modelling approach is designed to provide both a continuous (e.g., daily) estimate of the long-term trend and a measure of uncertainty in the absence of more regularly collected values. So, application of our method to datasets with sampling intervals longer than the daily scale would be more appropriate.</w:t>
      </w:r>
    </w:p>
    <w:p>
      <w:pPr>
        <w:numPr>
          <w:ilvl w:val="0"/>
          <w:numId w:val="1000"/>
        </w:numPr>
      </w:pPr>
      <w:r>
        <w:t xml:space="preserve">Second, and more important, the practical limitations of applying a GAM with flexible smoothing to nearly 100 years of daily data is beyond the computational power of most desktop computers. This is asking too much of the smoothing splines used in the mgcv package. Given this limitation, we do feel it is important to clearly state the intended use case for these models to avoid confusion in application. We have added clarification both in the manuscript and the package vignette to clearly indicate the type of data that is appropriate for the methods.</w:t>
      </w:r>
    </w:p>
    <w:p>
      <w:pPr>
        <w:numPr>
          <w:ilvl w:val="0"/>
          <w:numId w:val="1000"/>
        </w:numPr>
      </w:pPr>
      <w:r>
        <w:t xml:space="preserve">In the manuscript, line xyx:</w:t>
      </w:r>
      <w:r>
        <w:t xml:space="preserve"> </w:t>
      </w:r>
      <w:r>
        <w:t xml:space="preserve">“</w:t>
      </w:r>
      <w:r>
        <w:t xml:space="preserve">Approximate monthly or biweekly sampling with coverage of at least a decade is common for many long-term monitoring programs and is the intended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from surface water quality monitoring programs at roughly monthly or biweekly collection intervals, covering at least a decade of observations (e.g., Cloern and Schraga 2016). Daily or continuous monitoring data are not appropriate for these methods, due to computational limitations and a goal of the analysis to estimate long-term, continuous trends from irregular or discontinuous sampling.</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 false positive or negative result is obtained without applying our proposed methods. As such, we argue that using our approach is still the wiser option in all cases. Otherwise, a user cannot be certain the correct conclusions are obtained using simpler methods. We have added the following to the discussion:</w:t>
      </w:r>
    </w:p>
    <w:p>
      <w:pPr>
        <w:numPr>
          <w:ilvl w:val="0"/>
          <w:numId w:val="1000"/>
        </w:numPr>
      </w:pPr>
      <w:r>
        <w:t xml:space="preserve">Line xyz:</w:t>
      </w:r>
      <w:r>
        <w:t xml:space="preserve"> </w:t>
      </w:r>
      <w:r>
        <w:t xml:space="preserve">“</w:t>
      </w:r>
      <w:r>
        <w:t xml:space="preserve">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major consequences for environmental management.</w:t>
      </w:r>
      <w:r>
        <w:t xml:space="preserve">”</w:t>
      </w:r>
    </w:p>
    <w:p>
      <w:pPr>
        <w:numPr>
          <w:ilvl w:val="0"/>
          <w:numId w:val="1000"/>
        </w:numPr>
      </w:pPr>
      <w:r>
        <w:t xml:space="preserve">We also want to mention that we recently discovered a minor bug in the seasonal feature extraction of wqtrends that prevented an estimate for years on the tail ends of the time series with incomplete data. Because of this, we have updated Figure 7 and 8, now using stations 30 and 34 as examples in the manuscript. None of the conclusions change in the manuscript.</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ing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 xyz:</w:t>
      </w:r>
      <w:r>
        <w:t xml:space="preserve"> </w:t>
      </w:r>
      <w:r>
        <w:t xml:space="preserve">“</w:t>
      </w:r>
      <w:r>
        <w:t xml:space="preserve">Herein, meta-analysis refers to the use of seasonal features and their uncertainty estimates for trend analysis, as compared to meta-analysis for the aggregation of results from multiple studies for analysis of effect sizes or other synthesis results (i.e., Lortie et al. 2014).</w:t>
      </w:r>
      <w:r>
        <w:t xml:space="preserve">”</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15:00:25Z</dcterms:created>
  <dcterms:modified xsi:type="dcterms:W3CDTF">2021-07-06T15: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